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D6D8D" w14:textId="3136ADC8" w:rsidR="0042449A" w:rsidRDefault="0042449A">
      <w:r>
        <w:t>Main Page</w:t>
      </w:r>
    </w:p>
    <w:p w14:paraId="70F4F965" w14:textId="1B0C5DF6" w:rsidR="009437C3" w:rsidRDefault="004C6C18">
      <w:r w:rsidRPr="004C6C18">
        <w:drawing>
          <wp:inline distT="0" distB="0" distL="0" distR="0" wp14:anchorId="11ABE73D" wp14:editId="1DE1B3FE">
            <wp:extent cx="5731510" cy="22225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4E4D" w14:textId="28F61055" w:rsidR="004C6C18" w:rsidRDefault="004C6C18"/>
    <w:p w14:paraId="02DD67C5" w14:textId="018B9B8A" w:rsidR="00A14820" w:rsidRDefault="00A14820">
      <w:r>
        <w:t>User page</w:t>
      </w:r>
    </w:p>
    <w:p w14:paraId="6DEC5FD0" w14:textId="768795B9" w:rsidR="004C6C18" w:rsidRDefault="004C6C18">
      <w:r w:rsidRPr="004C6C18">
        <w:drawing>
          <wp:inline distT="0" distB="0" distL="0" distR="0" wp14:anchorId="5A3F8419" wp14:editId="5FD704EE">
            <wp:extent cx="5731510" cy="23241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0475" w14:textId="77777777" w:rsidR="00BA4F12" w:rsidRDefault="00BA4F12"/>
    <w:p w14:paraId="09C1210B" w14:textId="4BC650B7" w:rsidR="00BA4F12" w:rsidRDefault="00BA4F12">
      <w:r>
        <w:t>Customer Care box</w:t>
      </w:r>
    </w:p>
    <w:p w14:paraId="6CA5753A" w14:textId="047C4EA2" w:rsidR="00BA32C7" w:rsidRDefault="004C6C18">
      <w:r w:rsidRPr="004C6C18">
        <w:drawing>
          <wp:inline distT="0" distB="0" distL="0" distR="0" wp14:anchorId="509B98CC" wp14:editId="0CAC3D3A">
            <wp:extent cx="5731510" cy="25527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B96F" w14:textId="77777777" w:rsidR="00BA32C7" w:rsidRDefault="00BA32C7"/>
    <w:p w14:paraId="2727D77A" w14:textId="26BC7BC4" w:rsidR="004C6C18" w:rsidRDefault="008E2BF4">
      <w:r>
        <w:t>Filter the chart of trains page</w:t>
      </w:r>
    </w:p>
    <w:p w14:paraId="2254E364" w14:textId="42BC74FA" w:rsidR="004C6C18" w:rsidRDefault="004C6C18">
      <w:r w:rsidRPr="004C6C18">
        <w:drawing>
          <wp:inline distT="0" distB="0" distL="0" distR="0" wp14:anchorId="3834EB0B" wp14:editId="740CB734">
            <wp:extent cx="5731510" cy="21209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941C" w14:textId="77777777" w:rsidR="00A96F9A" w:rsidRDefault="00A96F9A"/>
    <w:p w14:paraId="52E06779" w14:textId="3A647C76" w:rsidR="00A96F9A" w:rsidRDefault="00A96F9A">
      <w:r>
        <w:t>Passenger detail page</w:t>
      </w:r>
    </w:p>
    <w:p w14:paraId="4BAC2D1C" w14:textId="268CFB97" w:rsidR="00615C0E" w:rsidRDefault="00A96F9A">
      <w:r w:rsidRPr="00A96F9A">
        <w:drawing>
          <wp:inline distT="0" distB="0" distL="0" distR="0" wp14:anchorId="2B7E4855" wp14:editId="0BC9D4C8">
            <wp:extent cx="5731510" cy="21844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A9D9" w14:textId="77777777" w:rsidR="00903B84" w:rsidRDefault="00903B84"/>
    <w:p w14:paraId="62541D69" w14:textId="271E3C7C" w:rsidR="00903B84" w:rsidRDefault="00615C0E">
      <w:r>
        <w:t>Calculated fees and payment</w:t>
      </w:r>
      <w:r w:rsidR="00903B84">
        <w:t xml:space="preserve"> </w:t>
      </w:r>
      <w:proofErr w:type="spellStart"/>
      <w:r>
        <w:t>getway</w:t>
      </w:r>
      <w:proofErr w:type="spellEnd"/>
    </w:p>
    <w:p w14:paraId="238DF691" w14:textId="63BD179D" w:rsidR="00903B84" w:rsidRDefault="00903B84">
      <w:r w:rsidRPr="00903B84">
        <w:drawing>
          <wp:inline distT="0" distB="0" distL="0" distR="0" wp14:anchorId="7C39B131" wp14:editId="7DD611DB">
            <wp:extent cx="5731510" cy="25273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FC4CA" w14:textId="086F04F9" w:rsidR="00064978" w:rsidRDefault="00064978">
      <w:r>
        <w:lastRenderedPageBreak/>
        <w:t>Confirmation page</w:t>
      </w:r>
    </w:p>
    <w:p w14:paraId="3C2700C3" w14:textId="0DEF1403" w:rsidR="00064978" w:rsidRDefault="00064978">
      <w:r w:rsidRPr="00064978">
        <w:drawing>
          <wp:inline distT="0" distB="0" distL="0" distR="0" wp14:anchorId="27DF612A" wp14:editId="045FA156">
            <wp:extent cx="5731510" cy="26936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49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zaytDQ1MLYwNTJU0lEKTi0uzszPAykwrAUAxQQoLSwAAAA="/>
  </w:docVars>
  <w:rsids>
    <w:rsidRoot w:val="00107126"/>
    <w:rsid w:val="00064978"/>
    <w:rsid w:val="00107126"/>
    <w:rsid w:val="001A791D"/>
    <w:rsid w:val="001E421D"/>
    <w:rsid w:val="0042449A"/>
    <w:rsid w:val="004C6C18"/>
    <w:rsid w:val="00615C0E"/>
    <w:rsid w:val="008E2BF4"/>
    <w:rsid w:val="00903B84"/>
    <w:rsid w:val="009437C3"/>
    <w:rsid w:val="0096300E"/>
    <w:rsid w:val="00A14820"/>
    <w:rsid w:val="00A96F9A"/>
    <w:rsid w:val="00BA32C7"/>
    <w:rsid w:val="00BA4F12"/>
    <w:rsid w:val="00D45098"/>
    <w:rsid w:val="00F0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DC2EC"/>
  <w15:chartTrackingRefBased/>
  <w15:docId w15:val="{482649C6-86D5-4B8D-87D6-C8F517D9D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Kumar Singh</dc:creator>
  <cp:keywords/>
  <dc:description/>
  <cp:lastModifiedBy>Sahil Kumar Singh</cp:lastModifiedBy>
  <cp:revision>15</cp:revision>
  <dcterms:created xsi:type="dcterms:W3CDTF">2022-06-28T07:01:00Z</dcterms:created>
  <dcterms:modified xsi:type="dcterms:W3CDTF">2022-06-28T07:11:00Z</dcterms:modified>
</cp:coreProperties>
</file>